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BEB" w:rsidRPr="008F1B0C" w:rsidRDefault="00ED7BEB" w:rsidP="00ED7BE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Economic Growth Committee</w:t>
      </w:r>
    </w:p>
    <w:p w:rsidR="00ED7BEB" w:rsidRPr="008F1B0C" w:rsidRDefault="00ED7BEB" w:rsidP="00ED7BE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 xml:space="preserve">Thursday, </w:t>
      </w:r>
      <w:r w:rsidR="00AC688B">
        <w:rPr>
          <w:rFonts w:ascii="Arial" w:eastAsia="Times New Roman" w:hAnsi="Arial" w:cs="Arial"/>
          <w:b/>
          <w:color w:val="222222"/>
          <w:sz w:val="20"/>
          <w:szCs w:val="20"/>
        </w:rPr>
        <w:t>August 27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, 2020 at 4pm</w:t>
      </w:r>
    </w:p>
    <w:p w:rsidR="00ED7BEB" w:rsidRPr="008F1B0C" w:rsidRDefault="00ED7BEB" w:rsidP="00ED7BE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Economic Growth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Economic Growth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Thursday, </w:t>
      </w:r>
      <w:r w:rsidR="00AC688B">
        <w:rPr>
          <w:rFonts w:ascii="Arial" w:eastAsia="Times New Roman" w:hAnsi="Arial" w:cs="Arial"/>
          <w:color w:val="222222"/>
          <w:sz w:val="20"/>
          <w:szCs w:val="20"/>
        </w:rPr>
        <w:t>August 27</w:t>
      </w:r>
      <w:r>
        <w:rPr>
          <w:rFonts w:ascii="Arial" w:eastAsia="Times New Roman" w:hAnsi="Arial" w:cs="Arial"/>
          <w:color w:val="222222"/>
          <w:sz w:val="20"/>
          <w:szCs w:val="20"/>
        </w:rPr>
        <w:t>, 2020 at 4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ED7BEB" w:rsidRPr="006D4B74" w:rsidRDefault="006D4B74" w:rsidP="00ED7BEB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>
        <w:rPr>
          <w:rFonts w:ascii="Helvetica" w:hAnsi="Helvetica" w:cs="Helvetica"/>
          <w:color w:val="70757A"/>
          <w:sz w:val="18"/>
          <w:szCs w:val="18"/>
        </w:rPr>
        <w:t xml:space="preserve"> </w:t>
      </w:r>
      <w:hyperlink r:id="rId4" w:tgtFrame="_blank" w:history="1">
        <w:r w:rsidRPr="006D4B74">
          <w:rPr>
            <w:rStyle w:val="Hyperlink"/>
            <w:rFonts w:ascii="Arial" w:eastAsia="Times New Roman" w:hAnsi="Arial" w:cs="Arial"/>
            <w:sz w:val="20"/>
            <w:szCs w:val="20"/>
          </w:rPr>
          <w:t>meet.google.com/</w:t>
        </w:r>
        <w:proofErr w:type="spellStart"/>
        <w:r w:rsidRPr="006D4B74">
          <w:rPr>
            <w:rStyle w:val="Hyperlink"/>
            <w:rFonts w:ascii="Arial" w:eastAsia="Times New Roman" w:hAnsi="Arial" w:cs="Arial"/>
            <w:sz w:val="20"/>
            <w:szCs w:val="20"/>
          </w:rPr>
          <w:t>nhn-fvcr-dba</w:t>
        </w:r>
        <w:proofErr w:type="spellEnd"/>
      </w:hyperlink>
    </w:p>
    <w:p w:rsidR="00ED7BEB" w:rsidRPr="001F27D9" w:rsidRDefault="00ED7BEB" w:rsidP="00ED7BEB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6D4B74">
          <w:t>‬</w:t>
        </w:r>
        <w:r w:rsidR="00DE0913">
          <w:t>‬</w:t>
        </w:r>
      </w:dir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FE45DD">
          <w:t xml:space="preserve"> </w:t>
        </w:r>
        <w:dir w:val="ltr">
          <w:r w:rsidR="006D4B74" w:rsidRPr="006D4B74">
            <w:t xml:space="preserve"> </w:t>
          </w:r>
          <w:dir w:val="ltr">
            <w:r w:rsidR="006D4B74" w:rsidRPr="006D4B74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709 861 649 6443#</w:t>
            </w:r>
            <w:r w:rsidR="006D4B74" w:rsidRPr="006D4B74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‬</w:t>
            </w:r>
            <w:r w:rsidR="00DE0913">
              <w:t>‬</w:t>
            </w:r>
            <w:r w:rsidR="00DE0913">
              <w:t>‬</w:t>
            </w:r>
            <w:r w:rsidR="00DE0913">
              <w:t>‬</w:t>
            </w:r>
          </w:dir>
        </w:dir>
      </w:dir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ED7BEB" w:rsidRDefault="00DE0913" w:rsidP="00ED7BEB">
      <w:pPr>
        <w:shd w:val="clear" w:color="auto" w:fill="FFFFFF"/>
        <w:spacing w:after="0" w:line="240" w:lineRule="auto"/>
      </w:pPr>
      <w:hyperlink r:id="rId5" w:history="1">
        <w:r w:rsidR="00ED7BEB" w:rsidRPr="008961E5">
          <w:rPr>
            <w:rStyle w:val="Hyperlink"/>
          </w:rPr>
          <w:t>CLICK HERE FOR THE AGENDA</w:t>
        </w:r>
      </w:hyperlink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ED7BEB" w:rsidRPr="008F1B0C" w:rsidRDefault="00ED7BEB" w:rsidP="00ED7BEB">
      <w:pPr>
        <w:rPr>
          <w:rFonts w:ascii="Arial" w:hAnsi="Arial" w:cs="Arial"/>
          <w:sz w:val="20"/>
          <w:szCs w:val="20"/>
        </w:rPr>
      </w:pPr>
    </w:p>
    <w:p w:rsidR="007D1BBB" w:rsidRDefault="007D1BBB"/>
    <w:sectPr w:rsidR="007D1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jE1NrWwNDGztDRR0lEKTi0uzszPAykwrAUA22teWywAAAA="/>
  </w:docVars>
  <w:rsids>
    <w:rsidRoot w:val="00ED7BEB"/>
    <w:rsid w:val="006D4B74"/>
    <w:rsid w:val="007D1BBB"/>
    <w:rsid w:val="00AC688B"/>
    <w:rsid w:val="00DE0913"/>
    <w:rsid w:val="00ED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80CB39-9025-47D2-BD54-A480F6CED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7B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BE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7BEB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6D4B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252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9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45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26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61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44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23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87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0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7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8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4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070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05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6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8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74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1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40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15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37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14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2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7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8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514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03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3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7YRS3SMTeYPSirlTIHcOYCG1bABisHfjVbDOyyHGI18/edit?usp=sharing" TargetMode="External"/><Relationship Id="rId4" Type="http://schemas.openxmlformats.org/officeDocument/2006/relationships/hyperlink" Target="https://meet.google.com/nhn-fvcr-dba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Deonte Agee</cp:lastModifiedBy>
  <cp:revision>2</cp:revision>
  <dcterms:created xsi:type="dcterms:W3CDTF">2020-08-26T19:46:00Z</dcterms:created>
  <dcterms:modified xsi:type="dcterms:W3CDTF">2020-08-26T19:46:00Z</dcterms:modified>
</cp:coreProperties>
</file>